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9B6BD" w14:textId="77777777" w:rsidR="00D72C76" w:rsidRDefault="00D72C76" w:rsidP="00D72C76">
      <w:r>
        <w:t>Vragen presentatie kris 18-6-20</w:t>
      </w:r>
    </w:p>
    <w:p w14:paraId="6F3B1815" w14:textId="77777777" w:rsidR="00D72C76" w:rsidRDefault="00D72C76" w:rsidP="00D72C76"/>
    <w:p w14:paraId="6FB45107" w14:textId="0486DBC7" w:rsidR="00D72C76" w:rsidRDefault="00D72C76" w:rsidP="00D72C76">
      <w:pPr>
        <w:pStyle w:val="Lijstalinea"/>
        <w:numPr>
          <w:ilvl w:val="0"/>
          <w:numId w:val="1"/>
        </w:numPr>
      </w:pPr>
      <w:r>
        <w:t>Welke 3 lasers worden voornamelijk gebruikt?</w:t>
      </w:r>
      <w:r w:rsidR="00293513">
        <w:br/>
        <w:t>-</w:t>
      </w:r>
      <w:r w:rsidR="00BF5F3E">
        <w:t xml:space="preserve"> </w:t>
      </w:r>
      <w:r w:rsidR="00293513">
        <w:t>CO2 laser</w:t>
      </w:r>
      <w:r w:rsidR="00293513">
        <w:br/>
        <w:t>-</w:t>
      </w:r>
      <w:r w:rsidR="00BF5F3E">
        <w:t xml:space="preserve"> </w:t>
      </w:r>
      <w:proofErr w:type="spellStart"/>
      <w:proofErr w:type="gramStart"/>
      <w:r w:rsidR="00BF5F3E">
        <w:t>nd:yag</w:t>
      </w:r>
      <w:proofErr w:type="spellEnd"/>
      <w:proofErr w:type="gramEnd"/>
      <w:r w:rsidR="00BF5F3E">
        <w:t xml:space="preserve"> laser</w:t>
      </w:r>
      <w:r w:rsidR="00BF5F3E">
        <w:br/>
        <w:t xml:space="preserve">- </w:t>
      </w:r>
      <w:proofErr w:type="spellStart"/>
      <w:r w:rsidR="00BF5F3E">
        <w:t>Biberlaser</w:t>
      </w:r>
      <w:proofErr w:type="spellEnd"/>
      <w:r w:rsidR="00293513">
        <w:br/>
      </w:r>
    </w:p>
    <w:p w14:paraId="4447DE54" w14:textId="3EF15E51" w:rsidR="00D72C76" w:rsidRDefault="00D72C76" w:rsidP="00D72C76">
      <w:pPr>
        <w:pStyle w:val="Lijstalinea"/>
        <w:numPr>
          <w:ilvl w:val="0"/>
          <w:numId w:val="1"/>
        </w:numPr>
      </w:pPr>
      <w:r>
        <w:t>Hoe ontstaat het licht van een co2 laser?</w:t>
      </w:r>
      <w:r w:rsidR="00293513">
        <w:br/>
      </w:r>
      <w:r w:rsidR="00BF5F3E">
        <w:t xml:space="preserve">maakt gebruik van een laserbuis die vol zit met gas en voornamelijk koolstof dioxide en stikstof. Hierdoor heen </w:t>
      </w:r>
      <w:proofErr w:type="gramStart"/>
      <w:r w:rsidR="00BF5F3E">
        <w:t>word</w:t>
      </w:r>
      <w:proofErr w:type="gramEnd"/>
      <w:r w:rsidR="00BF5F3E">
        <w:t xml:space="preserve"> een hoge voltage stroom doorheen geleidt </w:t>
      </w:r>
      <w:r w:rsidR="00293513">
        <w:br/>
      </w:r>
    </w:p>
    <w:p w14:paraId="19B84A74" w14:textId="3CF67864" w:rsidR="00D72C76" w:rsidRDefault="00D72C76" w:rsidP="00D72C76">
      <w:pPr>
        <w:pStyle w:val="Lijstalinea"/>
        <w:numPr>
          <w:ilvl w:val="0"/>
          <w:numId w:val="1"/>
        </w:numPr>
      </w:pPr>
      <w:r>
        <w:t xml:space="preserve">Hoe ontstaat het licht van een </w:t>
      </w:r>
      <w:proofErr w:type="spellStart"/>
      <w:proofErr w:type="gramStart"/>
      <w:r>
        <w:t>nd:yag</w:t>
      </w:r>
      <w:proofErr w:type="spellEnd"/>
      <w:proofErr w:type="gramEnd"/>
      <w:r>
        <w:t xml:space="preserve"> laser?</w:t>
      </w:r>
      <w:r w:rsidR="00293513">
        <w:br/>
      </w:r>
      <w:r w:rsidR="00BF5F3E">
        <w:t>Het ND YAG kristal is staafvormig en dit word opgeladen met een aantal sterke lampen.</w:t>
      </w:r>
      <w:r w:rsidR="00293513">
        <w:br/>
      </w:r>
    </w:p>
    <w:p w14:paraId="495FD26C" w14:textId="7552A0DC" w:rsidR="00D72C76" w:rsidRDefault="00D72C76" w:rsidP="00D72C76">
      <w:pPr>
        <w:pStyle w:val="Lijstalinea"/>
        <w:numPr>
          <w:ilvl w:val="0"/>
          <w:numId w:val="1"/>
        </w:numPr>
      </w:pPr>
      <w:r>
        <w:t>Hoe ontstaat het licht van een fiber laser?</w:t>
      </w:r>
      <w:r w:rsidR="00293513">
        <w:br/>
      </w:r>
      <w:r w:rsidR="00BF5F3E">
        <w:t>doormiddel van een laser module en een glasvezel kabel.</w:t>
      </w:r>
      <w:r w:rsidR="00293513">
        <w:br/>
      </w:r>
    </w:p>
    <w:p w14:paraId="164B22A6" w14:textId="60AAE89C" w:rsidR="00D72C76" w:rsidRDefault="00D72C76" w:rsidP="00D72C76">
      <w:pPr>
        <w:pStyle w:val="Lijstalinea"/>
        <w:numPr>
          <w:ilvl w:val="0"/>
          <w:numId w:val="1"/>
        </w:numPr>
      </w:pPr>
      <w:r>
        <w:t>Noem een positief en negatief punt van alle lasers?</w:t>
      </w:r>
      <w:r w:rsidR="00293513">
        <w:br/>
      </w:r>
      <w:r w:rsidR="00BF5F3E">
        <w:t xml:space="preserve">onderhoud is lastig bij co2 en </w:t>
      </w:r>
      <w:proofErr w:type="spellStart"/>
      <w:r w:rsidR="00BF5F3E">
        <w:t>ndyag</w:t>
      </w:r>
      <w:proofErr w:type="spellEnd"/>
      <w:r w:rsidR="00BF5F3E">
        <w:t xml:space="preserve"> materialen zijn eigenlijk bij alle lasers pluspunten.</w:t>
      </w:r>
      <w:r w:rsidR="00293513">
        <w:br/>
      </w:r>
    </w:p>
    <w:p w14:paraId="3A8614E4" w14:textId="3C5C9661" w:rsidR="00D72C76" w:rsidRDefault="00D72C76" w:rsidP="00D72C76">
      <w:pPr>
        <w:pStyle w:val="Lijstalinea"/>
        <w:numPr>
          <w:ilvl w:val="0"/>
          <w:numId w:val="1"/>
        </w:numPr>
      </w:pPr>
      <w:r>
        <w:t xml:space="preserve">Wat </w:t>
      </w:r>
      <w:r w:rsidR="00BF5F3E">
        <w:t>gebeurt</w:t>
      </w:r>
      <w:r>
        <w:t xml:space="preserve"> er bij scheuren en thermische stress snijden?</w:t>
      </w:r>
      <w:r w:rsidR="00BF5F3E">
        <w:br/>
      </w:r>
      <w:r w:rsidR="004E07CF">
        <w:t xml:space="preserve">Scheuren en thermische stress wordt gebruikt bij brosse materialen. Een klein oppervlakte wordt hier verhit wat hierdoor uitzet en een breuk creëert die daarna </w:t>
      </w:r>
      <w:proofErr w:type="gramStart"/>
      <w:r w:rsidR="004E07CF">
        <w:t>geleidt</w:t>
      </w:r>
      <w:proofErr w:type="gramEnd"/>
      <w:r w:rsidR="004E07CF">
        <w:t xml:space="preserve"> wordt in de goede richting. Een van de materialen waarbij dit gebeurd is glas.</w:t>
      </w:r>
      <w:r w:rsidR="00BF5F3E">
        <w:br/>
      </w:r>
    </w:p>
    <w:p w14:paraId="31671FFE" w14:textId="77777777" w:rsidR="00D72C76" w:rsidRDefault="00D72C76" w:rsidP="00D72C76"/>
    <w:sectPr w:rsidR="00D72C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3D14AF"/>
    <w:multiLevelType w:val="hybridMultilevel"/>
    <w:tmpl w:val="F8661B7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TMzNrA0MDI1MjdQ0lEKTi0uzszPAykwrAUAfOJfHSwAAAA="/>
  </w:docVars>
  <w:rsids>
    <w:rsidRoot w:val="00D72C76"/>
    <w:rsid w:val="00293513"/>
    <w:rsid w:val="004E07CF"/>
    <w:rsid w:val="00BF5F3E"/>
    <w:rsid w:val="00D72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C5C89"/>
  <w15:chartTrackingRefBased/>
  <w15:docId w15:val="{EAAA7FE6-4E3F-4ED0-BDC9-243508C51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D72C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54</Words>
  <Characters>851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inx, Kris</dc:creator>
  <cp:keywords/>
  <dc:description/>
  <cp:lastModifiedBy>Daan de Vries</cp:lastModifiedBy>
  <cp:revision>2</cp:revision>
  <dcterms:created xsi:type="dcterms:W3CDTF">2020-06-19T17:19:00Z</dcterms:created>
  <dcterms:modified xsi:type="dcterms:W3CDTF">2020-06-19T17:19:00Z</dcterms:modified>
</cp:coreProperties>
</file>